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zigul Afzun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zigu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fzun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03 Ivy Drive Glenview, IL, USA 60026-1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zigul.afzuno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92923504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